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2-03-22</w:t>
      </w:r>
      <w:r>
        <w:t xml:space="preserve"> </w:t>
      </w:r>
      <w:r>
        <w:t xml:space="preserve">06:13:31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6b000b1b16933f083a6f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2-03-22T06:13:44Z</dcterms:created>
  <dcterms:modified xsi:type="dcterms:W3CDTF">2022-03-22T06:13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2-03-22 06:13:31</vt:lpwstr>
  </property>
</Properties>
</file>